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2226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B7D716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Final exam -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Honorlock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 Results for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Keiss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 De Los Santos</w:t>
      </w:r>
    </w:p>
    <w:p w14:paraId="66743C8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View Log</w:t>
      </w:r>
    </w:p>
    <w:p w14:paraId="1444000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Score for this quiz: 46 out of 50</w:t>
      </w:r>
    </w:p>
    <w:p w14:paraId="0FC1203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Submitted Apr 19 at 4:16pm</w:t>
      </w:r>
    </w:p>
    <w:p w14:paraId="7EFD055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This attempt took 37 minutes.</w:t>
      </w:r>
    </w:p>
    <w:p w14:paraId="4BC2B90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40A33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</w:t>
      </w:r>
    </w:p>
    <w:p w14:paraId="32C19FB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918EE3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5C76CF4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FAABD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What is the primary key for the table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Customer(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>H, K, L, M, N, P, Q, R, S, T) with the following functional dependencies:</w:t>
      </w:r>
    </w:p>
    <w:p w14:paraId="2F9F10C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545D1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{ K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>, M} --&gt; {N, P}</w:t>
      </w:r>
    </w:p>
    <w:p w14:paraId="338331C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19D95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{H, M} --&gt; {Q, R}</w:t>
      </w:r>
    </w:p>
    <w:p w14:paraId="39B3B8F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CBDE2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 {H, K} --&gt; {L}</w:t>
      </w:r>
    </w:p>
    <w:p w14:paraId="2E176D9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D5173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{R} --&gt; {T}</w:t>
      </w:r>
    </w:p>
    <w:p w14:paraId="30E9A55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942E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 {H} --&gt; {S}</w:t>
      </w:r>
    </w:p>
    <w:p w14:paraId="5D07EC7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{H, K, M, R}</w:t>
      </w:r>
    </w:p>
    <w:p w14:paraId="1407373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{H, K, R}</w:t>
      </w:r>
    </w:p>
    <w:p w14:paraId="73DE3CB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2FCBABA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{H, K, M}</w:t>
      </w:r>
    </w:p>
    <w:p w14:paraId="338596B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{K, L, R}</w:t>
      </w:r>
    </w:p>
    <w:p w14:paraId="26F3AAE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6CF0DB4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1A025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2</w:t>
      </w:r>
    </w:p>
    <w:p w14:paraId="53D7EC9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1D9D215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3016074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 zeroth normal form table must have at least one __________________.</w:t>
      </w:r>
    </w:p>
    <w:p w14:paraId="58226A3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3B50982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repeating group attribute</w:t>
      </w:r>
    </w:p>
    <w:p w14:paraId="1DE97BB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ransitive dependency</w:t>
      </w:r>
    </w:p>
    <w:p w14:paraId="213BDEC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functional dependency</w:t>
      </w:r>
    </w:p>
    <w:p w14:paraId="10DDE36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partial dependency</w:t>
      </w:r>
    </w:p>
    <w:p w14:paraId="2B69332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7DDCC92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1E5A9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3</w:t>
      </w:r>
    </w:p>
    <w:p w14:paraId="19859F3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363A6E8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7AAE1D0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Which mapping is not a functional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dependency  (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 xml:space="preserve"> {set X}  --&gt;  {set Y} )?</w:t>
      </w:r>
    </w:p>
    <w:p w14:paraId="049DAC4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everal elements of X are mapped to one element of Y</w:t>
      </w:r>
    </w:p>
    <w:p w14:paraId="2FE6115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 xml:space="preserve">  each element of X is mapped to one element of Y</w:t>
      </w:r>
    </w:p>
    <w:p w14:paraId="28349E6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 Answer</w:t>
      </w:r>
    </w:p>
    <w:p w14:paraId="05AEE20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n element of X is mapped to several elements of Y</w:t>
      </w:r>
    </w:p>
    <w:p w14:paraId="2121773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You Answered</w:t>
      </w:r>
    </w:p>
    <w:p w14:paraId="1BE64E1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6D4DD60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5E182A3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19A82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4</w:t>
      </w:r>
    </w:p>
    <w:p w14:paraId="53549DE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703AC0E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1906F57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02F1C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The table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Part(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>P, Q, R, S, T) with the following functional dependencies as</w:t>
      </w:r>
    </w:p>
    <w:p w14:paraId="7B013CB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8272B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    {P, Q} --&gt; {R, S, T}</w:t>
      </w:r>
    </w:p>
    <w:p w14:paraId="1C77F90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984E1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     {Q} --&gt; {S}</w:t>
      </w:r>
    </w:p>
    <w:p w14:paraId="0AF8A11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480BC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nd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 xml:space="preserve">   {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>R} --&gt; {T}</w:t>
      </w:r>
    </w:p>
    <w:p w14:paraId="09F89BC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7CC3B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has _______________________________.</w:t>
      </w:r>
    </w:p>
    <w:p w14:paraId="4A6BF8B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31BD7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3EDD3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only partial dependency</w:t>
      </w:r>
    </w:p>
    <w:p w14:paraId="3CB9766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only transitive dependency</w:t>
      </w:r>
    </w:p>
    <w:p w14:paraId="320004B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45C1BC4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both partial dependency and transitive dependency</w:t>
      </w:r>
    </w:p>
    <w:p w14:paraId="34606A1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 partial dependency and no transitive dependency</w:t>
      </w:r>
    </w:p>
    <w:p w14:paraId="71D3226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4BDC147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0A496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5</w:t>
      </w:r>
    </w:p>
    <w:p w14:paraId="06AE363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6463320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4C83F48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A table is third normal form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if  _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>__________________________.</w:t>
      </w:r>
    </w:p>
    <w:p w14:paraId="7D49277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doesn't have any partial dependency</w:t>
      </w:r>
    </w:p>
    <w:p w14:paraId="7A7C48E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0D05171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753931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doesn't have any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repreating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 group attribute</w:t>
      </w:r>
    </w:p>
    <w:p w14:paraId="7C3F9D7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doesn't have any transitive dependency</w:t>
      </w:r>
    </w:p>
    <w:p w14:paraId="2F89E26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57C0994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C6558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6</w:t>
      </w:r>
    </w:p>
    <w:p w14:paraId="5DCAD54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96422F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219D227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 table is in fourth normal form if it ________________________________.</w:t>
      </w:r>
    </w:p>
    <w:p w14:paraId="2440CBF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oesn't have a repeating group attribute</w:t>
      </w:r>
    </w:p>
    <w:p w14:paraId="64DD58D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oesn't have a transitive dependency</w:t>
      </w:r>
    </w:p>
    <w:p w14:paraId="1AA5D3A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 xml:space="preserve">  none of the other choices</w:t>
      </w:r>
    </w:p>
    <w:p w14:paraId="66B4585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2FAE232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oesn't have a multi-valued dependency</w:t>
      </w:r>
    </w:p>
    <w:p w14:paraId="46875A5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51A0DCB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4166E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7</w:t>
      </w:r>
    </w:p>
    <w:p w14:paraId="1F1470E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6E3BF30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0CE66A3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84CB5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A table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Employee(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>A, B, C, D, E, F, G, H) with the following functional dependencies</w:t>
      </w:r>
    </w:p>
    <w:p w14:paraId="4778C36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EC623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    {C, D, E} --&gt; {A, B, F, G, H}</w:t>
      </w:r>
    </w:p>
    <w:p w14:paraId="4D819D9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88A02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     {G, H} --&gt; {B}</w:t>
      </w:r>
    </w:p>
    <w:p w14:paraId="1473AA6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5D869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nd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 xml:space="preserve">   {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>A} --&gt; {B}</w:t>
      </w:r>
    </w:p>
    <w:p w14:paraId="03012B4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E631D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has _______________________________.</w:t>
      </w:r>
    </w:p>
    <w:p w14:paraId="40142FD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 partial dependency and no transitive dependency</w:t>
      </w:r>
    </w:p>
    <w:p w14:paraId="617CFD0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only partial dependency</w:t>
      </w:r>
    </w:p>
    <w:p w14:paraId="1304349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2363258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only transitive dependency</w:t>
      </w:r>
    </w:p>
    <w:p w14:paraId="2DA48D1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both partial dependency and transitive dependency</w:t>
      </w:r>
    </w:p>
    <w:p w14:paraId="1CC61A7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76F19F3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76015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8</w:t>
      </w:r>
    </w:p>
    <w:p w14:paraId="001DF99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18FBE16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120403D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What type of key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 xml:space="preserve">is 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PantherID</w:t>
      </w:r>
      <w:proofErr w:type="spellEnd"/>
      <w:proofErr w:type="gramEnd"/>
      <w:r w:rsidRPr="00AA547F">
        <w:rPr>
          <w:rFonts w:ascii="Times New Roman" w:hAnsi="Times New Roman" w:cs="Times New Roman"/>
          <w:sz w:val="24"/>
          <w:szCs w:val="24"/>
        </w:rPr>
        <w:t xml:space="preserve"> (Primary key of Student table in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Panthersoft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>)?</w:t>
      </w:r>
    </w:p>
    <w:p w14:paraId="3F133C6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 Answer</w:t>
      </w:r>
    </w:p>
    <w:p w14:paraId="60001DE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rtificial</w:t>
      </w:r>
    </w:p>
    <w:p w14:paraId="7F87E99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urrogate</w:t>
      </w:r>
    </w:p>
    <w:p w14:paraId="1C19AC1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atural</w:t>
      </w:r>
    </w:p>
    <w:p w14:paraId="1FEC8F0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You Answered</w:t>
      </w:r>
    </w:p>
    <w:p w14:paraId="5138E09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0E0D6FF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348CAEB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17A2D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9</w:t>
      </w:r>
    </w:p>
    <w:p w14:paraId="69CEA4F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379C4F0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0291C16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What is correct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about  a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 xml:space="preserve"> derived attribute?</w:t>
      </w:r>
    </w:p>
    <w:p w14:paraId="2CB6374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5749AD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4564B2A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s value is computed at the time of request.</w:t>
      </w:r>
    </w:p>
    <w:p w14:paraId="432658E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s value can be changed through an update </w:t>
      </w:r>
      <w:proofErr w:type="spellStart"/>
      <w:proofErr w:type="gramStart"/>
      <w:r w:rsidRPr="00AA547F">
        <w:rPr>
          <w:rFonts w:ascii="Times New Roman" w:hAnsi="Times New Roman" w:cs="Times New Roman"/>
          <w:sz w:val="24"/>
          <w:szCs w:val="24"/>
        </w:rPr>
        <w:t>query.nested</w:t>
      </w:r>
      <w:proofErr w:type="spellEnd"/>
      <w:proofErr w:type="gramEnd"/>
    </w:p>
    <w:p w14:paraId="312D848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s value can be entered through an insert query.</w:t>
      </w:r>
    </w:p>
    <w:p w14:paraId="3A41735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>Additional Comments:</w:t>
      </w:r>
    </w:p>
    <w:p w14:paraId="7BF219E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D8C28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0</w:t>
      </w:r>
    </w:p>
    <w:p w14:paraId="43ACA35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5104288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2794E6D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69A23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For the following one-to-many relationship, how would you represent the relationship?</w:t>
      </w:r>
    </w:p>
    <w:p w14:paraId="6D813AC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B9990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Relationship</w:t>
      </w:r>
    </w:p>
    <w:p w14:paraId="182F564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0D2A3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EntityType_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  =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>===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TotalParticipation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>====     1-to-n     ----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PartialParticipation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------ 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EntityType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 D</w:t>
      </w:r>
    </w:p>
    <w:p w14:paraId="7318A28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209B5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F53C2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2F11067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s part of Table D</w:t>
      </w:r>
    </w:p>
    <w:p w14:paraId="3B3312A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s part of the both tables E and D</w:t>
      </w:r>
    </w:p>
    <w:p w14:paraId="316036D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s part of Table E</w:t>
      </w:r>
    </w:p>
    <w:p w14:paraId="53248E3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 a separate table</w:t>
      </w:r>
    </w:p>
    <w:p w14:paraId="3C7122C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5B50391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AAC01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1</w:t>
      </w:r>
    </w:p>
    <w:p w14:paraId="4497BD3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0C42F42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7F9D115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correct about a weak entity type?</w:t>
      </w:r>
    </w:p>
    <w:p w14:paraId="47B052D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5267AAB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has no primary key.</w:t>
      </w:r>
    </w:p>
    <w:p w14:paraId="6E0E3FA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.</w:t>
      </w:r>
    </w:p>
    <w:p w14:paraId="33AC8A1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does not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invovle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 in any relationship.</w:t>
      </w:r>
    </w:p>
    <w:p w14:paraId="7D3B470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has no attributes.</w:t>
      </w:r>
    </w:p>
    <w:p w14:paraId="66210F9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1D5F0BB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511D6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2</w:t>
      </w:r>
    </w:p>
    <w:p w14:paraId="5CE1116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1650C8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5C9EAA2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ich relationship will always require a separate table?</w:t>
      </w:r>
    </w:p>
    <w:p w14:paraId="4DF17CF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one-to-one</w:t>
      </w:r>
    </w:p>
    <w:p w14:paraId="44540CC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677B5AE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one-to-many</w:t>
      </w:r>
    </w:p>
    <w:p w14:paraId="025C231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23BC1AC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many-to-many</w:t>
      </w:r>
    </w:p>
    <w:p w14:paraId="025B245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7D8D563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30B86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3</w:t>
      </w:r>
    </w:p>
    <w:p w14:paraId="121EF1C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82D44A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0BAF250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2BD15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For the following one-to-one relationship, how would you represent the relationship?</w:t>
      </w:r>
    </w:p>
    <w:p w14:paraId="010AA3A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34846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Relationship</w:t>
      </w:r>
    </w:p>
    <w:p w14:paraId="49C905C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EF101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EntityType_A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 ----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PartialParticipation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>------     1-to-1       ====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TotalParticipation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====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EntityType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 B</w:t>
      </w:r>
    </w:p>
    <w:p w14:paraId="51487F3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You Answered</w:t>
      </w:r>
    </w:p>
    <w:p w14:paraId="65456AC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s part of Table A</w:t>
      </w:r>
    </w:p>
    <w:p w14:paraId="331E093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 a separate table</w:t>
      </w:r>
    </w:p>
    <w:p w14:paraId="22537FC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s part of the both tables A and B</w:t>
      </w:r>
    </w:p>
    <w:p w14:paraId="7859F37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 Answer</w:t>
      </w:r>
    </w:p>
    <w:p w14:paraId="2DDE3E4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s part of Table B</w:t>
      </w:r>
    </w:p>
    <w:p w14:paraId="4208E59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6A5DA97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3B875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4</w:t>
      </w:r>
    </w:p>
    <w:p w14:paraId="54C2C14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E7EC4D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705287C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Which component of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 xml:space="preserve"> E-R diagram, includes a partial key?</w:t>
      </w:r>
    </w:p>
    <w:p w14:paraId="2930D4E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multi-valued attribute</w:t>
      </w:r>
    </w:p>
    <w:p w14:paraId="5164B7D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dentifying relationship</w:t>
      </w:r>
    </w:p>
    <w:p w14:paraId="1FEDEB6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erived attribute</w:t>
      </w:r>
    </w:p>
    <w:p w14:paraId="056DAE8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5BCC790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weak entity type</w:t>
      </w:r>
    </w:p>
    <w:p w14:paraId="4E4B1C0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327E9A9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FCBA1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5</w:t>
      </w:r>
    </w:p>
    <w:p w14:paraId="237AEEA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3E22334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411687A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minimal information must be provided to establish a connection between an embedded program and a database server?</w:t>
      </w:r>
    </w:p>
    <w:p w14:paraId="18600A5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query string</w:t>
      </w:r>
    </w:p>
    <w:p w14:paraId="37793CD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 Answer</w:t>
      </w:r>
    </w:p>
    <w:p w14:paraId="411FD56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username and password</w:t>
      </w:r>
    </w:p>
    <w:p w14:paraId="7D4AAD5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You Answered</w:t>
      </w:r>
    </w:p>
    <w:p w14:paraId="34E8525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FABEA4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atabase name</w:t>
      </w:r>
    </w:p>
    <w:p w14:paraId="1147D71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0C12C49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0D137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6</w:t>
      </w:r>
    </w:p>
    <w:p w14:paraId="5BB0E66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2C83779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4A8F15C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How is the executable program generated for an embedded SQL program?</w:t>
      </w:r>
    </w:p>
    <w:p w14:paraId="6E44135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BMS</w:t>
      </w:r>
    </w:p>
    <w:p w14:paraId="44A5ECF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query optimizer</w:t>
      </w:r>
    </w:p>
    <w:p w14:paraId="2C80477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5041D57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 xml:space="preserve">  preprocessor and host language compiler</w:t>
      </w:r>
    </w:p>
    <w:p w14:paraId="08A6925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7948ED3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7DC1607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9EE7C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7</w:t>
      </w:r>
    </w:p>
    <w:p w14:paraId="312EDE2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6E0DCA7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221E50C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For embedded query execution, the host language program must include which of the following?</w:t>
      </w:r>
    </w:p>
    <w:p w14:paraId="000E298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register the driver for this application</w:t>
      </w:r>
    </w:p>
    <w:p w14:paraId="3A5BF93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establish a connection to the database server</w:t>
      </w:r>
    </w:p>
    <w:p w14:paraId="757445F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mport classes for the API of the embedded SQL</w:t>
      </w:r>
    </w:p>
    <w:p w14:paraId="08ABEDF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46D403C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EA2B3B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52D5C1C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770B7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8</w:t>
      </w:r>
    </w:p>
    <w:p w14:paraId="0B00965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3094A96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5232A7E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en a query returns a set, how is it accessed in the embedded program?</w:t>
      </w:r>
    </w:p>
    <w:p w14:paraId="7C61506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erator</w:t>
      </w:r>
    </w:p>
    <w:p w14:paraId="3C56F57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6F145D0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7B40C9B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cursor</w:t>
      </w:r>
    </w:p>
    <w:p w14:paraId="7F87C0C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binary dump</w:t>
      </w:r>
    </w:p>
    <w:p w14:paraId="15FC8FC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1523AEC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F44BE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19</w:t>
      </w:r>
    </w:p>
    <w:p w14:paraId="7B10A75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8EFDCC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34F60FB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the advantage of an embedded SQL program over a stored procedure?</w:t>
      </w:r>
    </w:p>
    <w:p w14:paraId="5EC5D39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654431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499DC7E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extend database operations with host language features</w:t>
      </w:r>
    </w:p>
    <w:p w14:paraId="4509E15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mprove security of database operations</w:t>
      </w:r>
    </w:p>
    <w:p w14:paraId="2717E32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entirely managed by the DBMS</w:t>
      </w:r>
    </w:p>
    <w:p w14:paraId="5A727A1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74C2377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D6C72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20</w:t>
      </w:r>
    </w:p>
    <w:p w14:paraId="1FA2941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3B18BC7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3F02968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How is a dynamic query different from a static query in an embedded SQL application?</w:t>
      </w:r>
    </w:p>
    <w:p w14:paraId="615520C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19D6DEB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cludes place holders for parameter values</w:t>
      </w:r>
    </w:p>
    <w:p w14:paraId="632BC2D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cludes program variables inside the query</w:t>
      </w:r>
    </w:p>
    <w:p w14:paraId="20DE853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3A8E03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cludes invocation of methods inside the query</w:t>
      </w:r>
    </w:p>
    <w:p w14:paraId="50AEDDB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>Additional Comments:</w:t>
      </w:r>
    </w:p>
    <w:p w14:paraId="5F7CD51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07360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21</w:t>
      </w:r>
    </w:p>
    <w:p w14:paraId="56B1B67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7AB1C4F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10DE8B2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the most preferred way of managing replication?</w:t>
      </w:r>
    </w:p>
    <w:p w14:paraId="448E2DF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o not allow any change to data at all locations</w:t>
      </w:r>
    </w:p>
    <w:p w14:paraId="1D8636C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40F0F05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ow all changes to data, to only one copy of the data</w:t>
      </w:r>
    </w:p>
    <w:p w14:paraId="76406D2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20A94D1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ow change to data at any copy of the data</w:t>
      </w:r>
    </w:p>
    <w:p w14:paraId="19FE201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45215AC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A3A6D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22</w:t>
      </w:r>
    </w:p>
    <w:p w14:paraId="40450C5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33F7CF0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44CD524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How is a DBMS perform insertion of a record?</w:t>
      </w:r>
    </w:p>
    <w:p w14:paraId="13DB0DE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55B0CD5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f the record is not found in the database, writes the record and confirms the insertion.</w:t>
      </w:r>
    </w:p>
    <w:p w14:paraId="7AC1DFC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e of the other choices.</w:t>
      </w:r>
    </w:p>
    <w:p w14:paraId="7AB22A4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ows the user to write the record directly in the database.</w:t>
      </w:r>
    </w:p>
    <w:p w14:paraId="200D027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f the same record is found in the database, it writes the new record in the database.</w:t>
      </w:r>
    </w:p>
    <w:p w14:paraId="2E24883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4A8B736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D7688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23</w:t>
      </w:r>
    </w:p>
    <w:p w14:paraId="7CD1AD4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12F24DE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74A32BD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Which method will prevent the lost update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problem ?</w:t>
      </w:r>
      <w:proofErr w:type="gramEnd"/>
    </w:p>
    <w:p w14:paraId="32D50B2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Batch processing of all update activities</w:t>
      </w:r>
    </w:p>
    <w:p w14:paraId="3218C3E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7B21849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FE8436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pply locks to database items</w:t>
      </w:r>
    </w:p>
    <w:p w14:paraId="1C6DFF2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imestamp transactions and database items</w:t>
      </w:r>
    </w:p>
    <w:p w14:paraId="42E2ABB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0CE1C9C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0658F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24</w:t>
      </w:r>
    </w:p>
    <w:p w14:paraId="078EEF3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117CE14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7EDA829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DBMS enforces integrity by checking ________________________.</w:t>
      </w:r>
    </w:p>
    <w:p w14:paraId="1FD1682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3F954CC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5DAE3E8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referential integrity constraints</w:t>
      </w:r>
    </w:p>
    <w:p w14:paraId="00A0FC7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check constraints</w:t>
      </w:r>
    </w:p>
    <w:p w14:paraId="3B02F32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entity integrity constraints</w:t>
      </w:r>
    </w:p>
    <w:p w14:paraId="7B37957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1E6D90D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5A016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>Question 25</w:t>
      </w:r>
    </w:p>
    <w:p w14:paraId="53F5F92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1E645AD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0AFE6FE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ich security command will enable the user Mike to remove obsolete part records from Part table?</w:t>
      </w:r>
    </w:p>
    <w:p w14:paraId="5E17E3C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permit</w:t>
      </w:r>
    </w:p>
    <w:p w14:paraId="558A5AF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37D020A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grant</w:t>
      </w:r>
    </w:p>
    <w:p w14:paraId="4682651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ow</w:t>
      </w:r>
    </w:p>
    <w:p w14:paraId="136DE25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vite</w:t>
      </w:r>
    </w:p>
    <w:p w14:paraId="79906D5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34C028C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E949B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26</w:t>
      </w:r>
    </w:p>
    <w:p w14:paraId="72BDA8C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7100B61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43560AB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ich scenario is relevant to forward recovery?</w:t>
      </w:r>
    </w:p>
    <w:p w14:paraId="56E6B6A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6BFABF4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power failure during database operations</w:t>
      </w:r>
    </w:p>
    <w:p w14:paraId="0D89A62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74B7A3B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atabase disk crashes during database operations</w:t>
      </w:r>
    </w:p>
    <w:p w14:paraId="440FBDB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Motherboard failure</w:t>
      </w:r>
    </w:p>
    <w:p w14:paraId="2AEE6F4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1830919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4D7B8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27</w:t>
      </w:r>
    </w:p>
    <w:p w14:paraId="2988128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643B98E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5D65201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the benefit when all transactions follow two-phase locking?</w:t>
      </w:r>
    </w:p>
    <w:p w14:paraId="0B8E0F1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3E4D5C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here will be no deadlock.</w:t>
      </w:r>
    </w:p>
    <w:p w14:paraId="5CEAA5A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mproves security.</w:t>
      </w:r>
    </w:p>
    <w:p w14:paraId="30E31BB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13AB1FF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here will be no lost update problem.</w:t>
      </w:r>
    </w:p>
    <w:p w14:paraId="26F5EA1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432290B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1732F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28</w:t>
      </w:r>
    </w:p>
    <w:p w14:paraId="350C2B0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2EDC06A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49F7533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authentication?</w:t>
      </w:r>
    </w:p>
    <w:p w14:paraId="303F263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Protection of data</w:t>
      </w:r>
    </w:p>
    <w:p w14:paraId="01A9D44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Configuration of access privileges of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 xml:space="preserve"> user</w:t>
      </w:r>
    </w:p>
    <w:p w14:paraId="6B41D93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Encryption to data</w:t>
      </w:r>
    </w:p>
    <w:p w14:paraId="58373E5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5A5F84D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Validation of a user's identity</w:t>
      </w:r>
    </w:p>
    <w:p w14:paraId="1D791CC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4A50E55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7C050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29</w:t>
      </w:r>
    </w:p>
    <w:p w14:paraId="5CDA2BD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>Question Score</w:t>
      </w:r>
    </w:p>
    <w:p w14:paraId="38CFF34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1CB5ACE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pair of database operations of two transactions will cause lost update?</w:t>
      </w:r>
    </w:p>
    <w:p w14:paraId="00B73B9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one transaction writes to a database item and the other transaction reads from the same database item</w:t>
      </w:r>
    </w:p>
    <w:p w14:paraId="1076CF2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both transactions read from the same database item.</w:t>
      </w:r>
    </w:p>
    <w:p w14:paraId="38F4D75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23F60C5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both transactions write to the same database item</w:t>
      </w:r>
    </w:p>
    <w:p w14:paraId="3144652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one transaction reads from a database item and the other transaction writes to the same database item</w:t>
      </w:r>
    </w:p>
    <w:p w14:paraId="27E8A90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23A9966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FB1ED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30</w:t>
      </w:r>
    </w:p>
    <w:p w14:paraId="2BDA236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6A8BDF7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1309681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How is a DBMS support data independence?</w:t>
      </w:r>
    </w:p>
    <w:p w14:paraId="6AEA541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.</w:t>
      </w:r>
    </w:p>
    <w:p w14:paraId="3AA85F6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encrypts all data in the database.</w:t>
      </w:r>
    </w:p>
    <w:p w14:paraId="6861C29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0974286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forces all database operations through the DBMS.</w:t>
      </w:r>
    </w:p>
    <w:p w14:paraId="483FAF3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permits only one user to access the database at any time.</w:t>
      </w:r>
    </w:p>
    <w:p w14:paraId="4E30E39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4497C3D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40DA7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31</w:t>
      </w:r>
    </w:p>
    <w:p w14:paraId="0C0A968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0D3E47F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295C613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en storing a new record to a hash file, if there is hash collision and if there is no space in the bucket for that hash entry, ____________________________.</w:t>
      </w:r>
    </w:p>
    <w:p w14:paraId="58097C0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reject the store request for this new record</w:t>
      </w:r>
    </w:p>
    <w:p w14:paraId="7EE8E41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tore the record in an unused hash entry bucket</w:t>
      </w:r>
    </w:p>
    <w:p w14:paraId="47838A1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1C54991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write the record in the overflow area</w:t>
      </w:r>
    </w:p>
    <w:p w14:paraId="748235A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replace any record in the bucket with the new record</w:t>
      </w:r>
    </w:p>
    <w:p w14:paraId="42509B1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295A71F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D3A5F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32</w:t>
      </w:r>
    </w:p>
    <w:p w14:paraId="0B92D14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1A73040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496F6B9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In the extendible hashing scheme, the local depth value of the data file buckets _______________________________.</w:t>
      </w:r>
    </w:p>
    <w:p w14:paraId="527E9BC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5E29FB2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must have the same value</w:t>
      </w:r>
    </w:p>
    <w:p w14:paraId="0B95D2C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0DC4DA1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can vary</w:t>
      </w:r>
    </w:p>
    <w:p w14:paraId="53EE7E9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et by the file system configuration</w:t>
      </w:r>
    </w:p>
    <w:p w14:paraId="7F7C2EF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5A22A31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7DD71F1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33</w:t>
      </w:r>
    </w:p>
    <w:p w14:paraId="40D0939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1CBBDB5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6DDB0C6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ich file contains unordered records?</w:t>
      </w:r>
    </w:p>
    <w:p w14:paraId="0778675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hash</w:t>
      </w:r>
    </w:p>
    <w:p w14:paraId="312097C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4A6B386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heap</w:t>
      </w:r>
    </w:p>
    <w:p w14:paraId="0E5EDCF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equential</w:t>
      </w:r>
    </w:p>
    <w:p w14:paraId="684F057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dex</w:t>
      </w:r>
    </w:p>
    <w:p w14:paraId="3A922A2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14681EA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6C58C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34</w:t>
      </w:r>
    </w:p>
    <w:p w14:paraId="4C97F83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7D1AD32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0923C30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For storing records in a disk, which is the preferred mode?</w:t>
      </w:r>
    </w:p>
    <w:p w14:paraId="3BFDDC8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only spanned</w:t>
      </w:r>
    </w:p>
    <w:p w14:paraId="1502F47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2D69AB5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49DED2D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only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unspanned</w:t>
      </w:r>
      <w:proofErr w:type="spellEnd"/>
    </w:p>
    <w:p w14:paraId="044C533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both spanned and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unspanned</w:t>
      </w:r>
      <w:proofErr w:type="spellEnd"/>
    </w:p>
    <w:p w14:paraId="7F20F9C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2F1C671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AAF48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35</w:t>
      </w:r>
    </w:p>
    <w:p w14:paraId="0C73DAD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539EAD3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0966F0C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What is the limitation of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RAID  Level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>-4 (data blocks are striped across data drives and all parity blocks stored in one disk)</w:t>
      </w:r>
    </w:p>
    <w:p w14:paraId="4D3053D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cannot function with a single disk failure</w:t>
      </w:r>
    </w:p>
    <w:p w14:paraId="520E475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cannot support more than one read operations at the same time</w:t>
      </w:r>
    </w:p>
    <w:p w14:paraId="08D47AD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5A79BC4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0B39141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t cannot support more than one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write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 xml:space="preserve"> operations at the same time</w:t>
      </w:r>
    </w:p>
    <w:p w14:paraId="27C55CF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598C9E6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A5255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36</w:t>
      </w:r>
    </w:p>
    <w:p w14:paraId="149556B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02D60F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27EE899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block factor?</w:t>
      </w:r>
    </w:p>
    <w:p w14:paraId="05219B8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Percentage of disk block that is used for data storage</w:t>
      </w:r>
    </w:p>
    <w:p w14:paraId="755982C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05FB179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Maximum number of records that can be stored in a disk block</w:t>
      </w:r>
    </w:p>
    <w:p w14:paraId="0CC4A2B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umber of blocks required to store a table</w:t>
      </w:r>
    </w:p>
    <w:p w14:paraId="6EA4374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Percentage of </w:t>
      </w:r>
      <w:proofErr w:type="spellStart"/>
      <w:r w:rsidRPr="00AA547F">
        <w:rPr>
          <w:rFonts w:ascii="Times New Roman" w:hAnsi="Times New Roman" w:cs="Times New Roman"/>
          <w:sz w:val="24"/>
          <w:szCs w:val="24"/>
        </w:rPr>
        <w:t>diskblocks</w:t>
      </w:r>
      <w:proofErr w:type="spellEnd"/>
      <w:r w:rsidRPr="00AA547F">
        <w:rPr>
          <w:rFonts w:ascii="Times New Roman" w:hAnsi="Times New Roman" w:cs="Times New Roman"/>
          <w:sz w:val="24"/>
          <w:szCs w:val="24"/>
        </w:rPr>
        <w:t xml:space="preserve"> of a disk that is in use</w:t>
      </w:r>
    </w:p>
    <w:p w14:paraId="2CE979F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13F96E4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082FF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>Question 37</w:t>
      </w:r>
    </w:p>
    <w:p w14:paraId="4C25344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A546DC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240526A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correct about dynamic hashing?</w:t>
      </w:r>
    </w:p>
    <w:p w14:paraId="74A935C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Hash key bits are used to access the data file bucket</w:t>
      </w:r>
    </w:p>
    <w:p w14:paraId="1A7FF97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he height of a leaf node is adaptive to the distribution of hash key values</w:t>
      </w:r>
    </w:p>
    <w:p w14:paraId="3A9227A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1408920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27D603C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Each leaf node points to a data file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buckets</w:t>
      </w:r>
      <w:proofErr w:type="gramEnd"/>
    </w:p>
    <w:p w14:paraId="585B09A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378F611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8D1D2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38</w:t>
      </w:r>
    </w:p>
    <w:p w14:paraId="4AA5356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3EFF1D3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5C0FBA0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In B+ tree, the pointer to a data record is stored ________________________________.</w:t>
      </w:r>
    </w:p>
    <w:p w14:paraId="6260F84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 root node</w:t>
      </w:r>
    </w:p>
    <w:p w14:paraId="3D21DC8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 any intermediate node</w:t>
      </w:r>
    </w:p>
    <w:p w14:paraId="57157F2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6EBCEFA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 leaf node</w:t>
      </w:r>
    </w:p>
    <w:p w14:paraId="6142179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3F8F812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7F5B713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132AF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39</w:t>
      </w:r>
    </w:p>
    <w:p w14:paraId="6464136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6E4A4AB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3321FE1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ich index is mandatory for all tables?</w:t>
      </w:r>
    </w:p>
    <w:p w14:paraId="3A1D927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B89D95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econdary index</w:t>
      </w:r>
    </w:p>
    <w:p w14:paraId="1262E7B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clustering index</w:t>
      </w:r>
    </w:p>
    <w:p w14:paraId="775F676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220E24F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primary index</w:t>
      </w:r>
    </w:p>
    <w:p w14:paraId="13AE10F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17CECF9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FFB71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40</w:t>
      </w:r>
    </w:p>
    <w:p w14:paraId="341FCD4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312705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356D5E4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the characteristic of a B+ tree?</w:t>
      </w:r>
    </w:p>
    <w:p w14:paraId="3FC6900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leaf nodes must be on the height from the root</w:t>
      </w:r>
    </w:p>
    <w:p w14:paraId="3F8F316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each node must have a minimum number of key values</w:t>
      </w:r>
    </w:p>
    <w:p w14:paraId="736741B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leaf nodes must be linked together as a list</w:t>
      </w:r>
    </w:p>
    <w:p w14:paraId="5B50E8A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49F9A96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09E5B03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4BA6CE6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483E3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41</w:t>
      </w:r>
    </w:p>
    <w:p w14:paraId="4388DD0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7493AC0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>/ 1 pts</w:t>
      </w:r>
    </w:p>
    <w:p w14:paraId="603B96F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Generally, a clustering index on a non-key attribute will be a _________________.</w:t>
      </w:r>
    </w:p>
    <w:p w14:paraId="691C008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 Answer</w:t>
      </w:r>
    </w:p>
    <w:p w14:paraId="724E64E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-dense index</w:t>
      </w:r>
    </w:p>
    <w:p w14:paraId="44830FB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72FFF40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ense index or non-dense index</w:t>
      </w:r>
    </w:p>
    <w:p w14:paraId="6041314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You Answered</w:t>
      </w:r>
    </w:p>
    <w:p w14:paraId="400CDD3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ense index</w:t>
      </w:r>
    </w:p>
    <w:p w14:paraId="488E7D9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1D73D23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540D5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42</w:t>
      </w:r>
    </w:p>
    <w:p w14:paraId="5691F8B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38FF3A0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3263000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05F22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For range queries, which file structure will give the best search performance?</w:t>
      </w:r>
    </w:p>
    <w:p w14:paraId="4E28811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EC1F0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(e.g. retrieve records of all students with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PID  between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 xml:space="preserve"> 4357160 to 5615430)</w:t>
      </w:r>
    </w:p>
    <w:p w14:paraId="3770003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5EC4937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B+ tree</w:t>
      </w:r>
    </w:p>
    <w:p w14:paraId="365B605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B tree</w:t>
      </w:r>
    </w:p>
    <w:p w14:paraId="6A8C482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equential</w:t>
      </w:r>
    </w:p>
    <w:p w14:paraId="22B8790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hashing</w:t>
      </w:r>
    </w:p>
    <w:p w14:paraId="1A08B7C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5B7DF3E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03A74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43</w:t>
      </w:r>
    </w:p>
    <w:p w14:paraId="493478D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7D0D0FE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7928AA9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In general, which type of index will have high </w:t>
      </w:r>
      <w:proofErr w:type="gramStart"/>
      <w:r w:rsidRPr="00AA547F">
        <w:rPr>
          <w:rFonts w:ascii="Times New Roman" w:hAnsi="Times New Roman" w:cs="Times New Roman"/>
          <w:sz w:val="24"/>
          <w:szCs w:val="24"/>
        </w:rPr>
        <w:t>worst case</w:t>
      </w:r>
      <w:proofErr w:type="gramEnd"/>
      <w:r w:rsidRPr="00AA547F">
        <w:rPr>
          <w:rFonts w:ascii="Times New Roman" w:hAnsi="Times New Roman" w:cs="Times New Roman"/>
          <w:sz w:val="24"/>
          <w:szCs w:val="24"/>
        </w:rPr>
        <w:t xml:space="preserve"> access time of a record?</w:t>
      </w:r>
    </w:p>
    <w:p w14:paraId="28249B2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multi-level index</w:t>
      </w:r>
    </w:p>
    <w:p w14:paraId="1F60E13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ingle-level index or multi-level index</w:t>
      </w:r>
    </w:p>
    <w:p w14:paraId="62ADB23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3C9B6FC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321CFAA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ingle-level index</w:t>
      </w:r>
    </w:p>
    <w:p w14:paraId="1CC93AE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6EE48B8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C97FF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44</w:t>
      </w:r>
    </w:p>
    <w:p w14:paraId="5D3E793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0BE5C4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61E6C2F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ich file will give the best (lowest) average access time for a record?</w:t>
      </w:r>
    </w:p>
    <w:p w14:paraId="6CD2804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file with single-level index</w:t>
      </w:r>
    </w:p>
    <w:p w14:paraId="628F277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28EAB33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file with multi-level index</w:t>
      </w:r>
    </w:p>
    <w:p w14:paraId="4EE9FF6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equential file</w:t>
      </w:r>
    </w:p>
    <w:p w14:paraId="01F8C62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3FD6799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2202A0B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DD8D8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>Question 45</w:t>
      </w:r>
    </w:p>
    <w:p w14:paraId="238BABE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04F267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3783AA1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ich type of operations are not supported in a data warehouse?</w:t>
      </w:r>
    </w:p>
    <w:p w14:paraId="51217F7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0D24A24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retrieval operations</w:t>
      </w:r>
    </w:p>
    <w:p w14:paraId="517306D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You Answered</w:t>
      </w:r>
    </w:p>
    <w:p w14:paraId="44D9452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ggregate functions</w:t>
      </w:r>
    </w:p>
    <w:p w14:paraId="5E3F097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 Answer</w:t>
      </w:r>
    </w:p>
    <w:p w14:paraId="3359FBD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update operations</w:t>
      </w:r>
    </w:p>
    <w:p w14:paraId="1E1EF4A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249D193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DE203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46</w:t>
      </w:r>
    </w:p>
    <w:p w14:paraId="1985A1E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36A144A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63D2BE4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the main purpose of XML in computer communications?</w:t>
      </w:r>
    </w:p>
    <w:p w14:paraId="26DAE2A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36358B8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3F36FE6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ifferent types of computers can communicate with each other</w:t>
      </w:r>
    </w:p>
    <w:p w14:paraId="3BCB9ED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mproves security of communication</w:t>
      </w:r>
    </w:p>
    <w:p w14:paraId="0D9AB3D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creases the communication speed</w:t>
      </w:r>
    </w:p>
    <w:p w14:paraId="02F22F5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200F46E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207A3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47</w:t>
      </w:r>
    </w:p>
    <w:p w14:paraId="49FC8BF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78920DE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162BE68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the benefit of a client/server system?</w:t>
      </w:r>
    </w:p>
    <w:p w14:paraId="2D36B45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decreased cost</w:t>
      </w:r>
    </w:p>
    <w:p w14:paraId="26B0258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ncreased scalability</w:t>
      </w:r>
    </w:p>
    <w:p w14:paraId="4E9D467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02A47469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7A12905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improved security</w:t>
      </w:r>
    </w:p>
    <w:p w14:paraId="35379221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2FEDBB9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42E4F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48</w:t>
      </w:r>
    </w:p>
    <w:p w14:paraId="77562E9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404661C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6721B9C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the primary purpose of data mining?</w:t>
      </w:r>
    </w:p>
    <w:p w14:paraId="13E0E0C3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o search for a specific data</w:t>
      </w:r>
    </w:p>
    <w:p w14:paraId="351B47A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7299591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o discover hidden pattern from the data set</w:t>
      </w:r>
    </w:p>
    <w:p w14:paraId="7FFCA03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o obtain a summary of all data</w:t>
      </w:r>
    </w:p>
    <w:p w14:paraId="199C94B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2700EAE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69402D8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207CAC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49</w:t>
      </w:r>
    </w:p>
    <w:p w14:paraId="1F5BB564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lastRenderedPageBreak/>
        <w:t>Question Score</w:t>
      </w:r>
    </w:p>
    <w:p w14:paraId="1C4A8E2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733D2DC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what is the most common data warehouse model?</w:t>
      </w:r>
    </w:p>
    <w:p w14:paraId="0D1359C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3A672F2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tar structure</w:t>
      </w:r>
    </w:p>
    <w:p w14:paraId="2389F16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graph structure</w:t>
      </w:r>
    </w:p>
    <w:p w14:paraId="7DFE88E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ree structure</w:t>
      </w:r>
    </w:p>
    <w:p w14:paraId="28D7F91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spherical structure</w:t>
      </w:r>
    </w:p>
    <w:p w14:paraId="007CA1A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48536960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FE678F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50</w:t>
      </w:r>
    </w:p>
    <w:p w14:paraId="34D7BC88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Question Score</w:t>
      </w:r>
    </w:p>
    <w:p w14:paraId="5368703E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/ 1 pts</w:t>
      </w:r>
    </w:p>
    <w:p w14:paraId="68A6D542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In a distributed database, users are unaware of ____________________________.</w:t>
      </w:r>
    </w:p>
    <w:p w14:paraId="635043E7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he copies of data</w:t>
      </w:r>
    </w:p>
    <w:p w14:paraId="1949E996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Correct!</w:t>
      </w:r>
    </w:p>
    <w:p w14:paraId="4392CBDA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71A3320D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he location of data</w:t>
      </w:r>
    </w:p>
    <w:p w14:paraId="1CC3FDF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 xml:space="preserve">  the fragmentation of data</w:t>
      </w:r>
    </w:p>
    <w:p w14:paraId="25F3575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Additional Comments:</w:t>
      </w:r>
    </w:p>
    <w:p w14:paraId="036A26DB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Fudge Points:</w:t>
      </w:r>
    </w:p>
    <w:p w14:paraId="1A616445" w14:textId="77777777" w:rsidR="00AA547F" w:rsidRP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You can manually adjust the score by adding positive or negative points to this box.</w:t>
      </w:r>
    </w:p>
    <w:p w14:paraId="717FD9FF" w14:textId="35EDF16A" w:rsidR="00E016DE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A547F">
        <w:rPr>
          <w:rFonts w:ascii="Times New Roman" w:hAnsi="Times New Roman" w:cs="Times New Roman"/>
          <w:sz w:val="24"/>
          <w:szCs w:val="24"/>
        </w:rPr>
        <w:t>Final Score: 46 out of 50</w:t>
      </w:r>
    </w:p>
    <w:p w14:paraId="045336EB" w14:textId="77777777" w:rsidR="00AA547F" w:rsidRDefault="00AA547F" w:rsidP="00AA54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DB01B9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jAwNDQ0MjewNDNT0lEKTi0uzszPAykwrAUAg6xcxywAAAA="/>
  </w:docVars>
  <w:rsids>
    <w:rsidRoot w:val="00DD6AD4"/>
    <w:rsid w:val="00A70C05"/>
    <w:rsid w:val="00AA547F"/>
    <w:rsid w:val="00DD6AD4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686CC"/>
  <w15:chartTrackingRefBased/>
  <w15:docId w15:val="{6A3D9293-A914-4B01-A163-42751F4B9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167</Words>
  <Characters>12358</Characters>
  <Application>Microsoft Office Word</Application>
  <DocSecurity>0</DocSecurity>
  <Lines>102</Lines>
  <Paragraphs>28</Paragraphs>
  <ScaleCrop>false</ScaleCrop>
  <Company/>
  <LinksUpToDate>false</LinksUpToDate>
  <CharactersWithSpaces>1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20:20:00Z</dcterms:created>
  <dcterms:modified xsi:type="dcterms:W3CDTF">2021-10-13T20:20:00Z</dcterms:modified>
</cp:coreProperties>
</file>